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Environmental Biologist Intern</w:t>
      </w:r>
    </w:p>
    <w:p>
      <w:pPr>
        <w:pStyle w:val="BodyText"/>
      </w:pPr>
      <w:r>
        <w:t xml:space="preserve">Sudan Khartoum, Sudan</w:t>
      </w:r>
    </w:p>
    <w:bookmarkEnd w:id="20"/>
    <w:p>
      <w:pPr>
        <w:pStyle w:val="BodyText"/>
      </w:pPr>
      <w:r>
        <w:t xml:space="preserve">Dear Hiring Manager,</w:t>
      </w:r>
    </w:p>
    <w:p>
      <w:pPr>
        <w:pStyle w:val="BodyText"/>
      </w:pPr>
      <w:r>
        <w:t xml:space="preserve">I am writing to express my profound enthusiasm for the Biologist Internship position within your esteemed organization in Sudan Khartoum. As a dedicated and academically rigorous biology student with specialized training in environmental science and ecosystem management, I have long admired your organization’s impactful work in preserving Sudan's unique biodiversity and advancing sustainable conservation practices across the Khartoum region. This internship represents not just a professional opportunity, but a meaningful step toward contributing to the ecological resilience of my home country during a critical period of environmental transition.</w:t>
      </w:r>
    </w:p>
    <w:bookmarkStart w:id="21" w:name="Xd0c76807bf15620275578012ec553c485261ce9"/>
    <w:p>
      <w:pPr>
        <w:pStyle w:val="Heading2"/>
      </w:pPr>
      <w:r>
        <w:t xml:space="preserve">Motivation for Pursuing a Biology Internship in Sudan Khartoum</w:t>
      </w:r>
    </w:p>
    <w:p>
      <w:pPr>
        <w:pStyle w:val="FirstParagraph"/>
      </w:pPr>
      <w:r>
        <w:t xml:space="preserve">The intricate ecosystems surrounding Sudan Khartoum – from the life-sustaining Nile River basin to the diverse savannah woodlands of Gezira and the fragile wetlands of Al-Ghazal – present unparalleled opportunities for ecological research and conservation action. Having grown up near Khartoum, I have witnessed firsthand both the biodiversity richness and environmental challenges facing our region, including water scarcity impacts on aquatic species, habitat fragmentation from urban expansion, and climate-driven shifts in migratory patterns. This deep personal connection fuels my commitment to pursue a career as a Biologist focused on practical field application. I am eager to bring my academic training directly to the landscapes where it matters most: Sudan Khartoum.</w:t>
      </w:r>
    </w:p>
    <w:p>
      <w:pPr>
        <w:pStyle w:val="BodyText"/>
      </w:pPr>
      <w:r>
        <w:t xml:space="preserve">My decision to seek an internship specifically within Sudan Khartoum is driven by the city’s strategic position as both a cultural hub and an environmental crossroads. The Nile River, which flows through the heart of Khartoum, supports over 10 million people and countless species, making it a living laboratory for studying human-environment interactions. I am particularly inspired by your organization’s recent initiatives on riverbank restoration projects in the Khartoum North area and community-based conservation programs targeting endemic bird species like the White-bellied Bustard. These efforts align perfectly with my academic focus on habitat fragmentation and wildlife corridor design, making Sudan Khartoum an ideal setting for applied learning.</w:t>
      </w:r>
    </w:p>
    <w:bookmarkEnd w:id="21"/>
    <w:bookmarkStart w:id="22" w:name="Xbc8c071fdd8c578edf1485d5da289192d84d2f6"/>
    <w:p>
      <w:pPr>
        <w:pStyle w:val="Heading2"/>
      </w:pPr>
      <w:r>
        <w:t xml:space="preserve">Academic Preparation and Technical Competencies</w:t>
      </w:r>
    </w:p>
    <w:p>
      <w:pPr>
        <w:pStyle w:val="FirstParagraph"/>
      </w:pPr>
      <w:r>
        <w:t xml:space="preserve">As a final-year Bachelor of Science candidate in Environmental Biology at the University of Khartoum, I have developed a robust skillset directly relevant to your internship requirements. My coursework includes Advanced Aquatic Ecology, Conservation Genetics, Remote Sensing for Environmental Monitoring, and Field Techniques in Tropical Ecosystems – all supplemented by hands-on laboratory experience analyzing soil and water samples using portable spectrometers and GIS mapping tools. During my recent fieldwork at the Gezira Scheme (Sudan’s largest irrigation project), I assisted a research team in monitoring freshwater biodiversity across 15 sampling sites along the Blue Nile tributary, documenting species composition changes over three seasons. This experience honed my ability to collect reliable data under field conditions while maintaining scientific rigor – skills essential for effective work as a Biologist in Sudan Khartoum’s dynamic environments.</w:t>
      </w:r>
    </w:p>
    <w:p>
      <w:pPr>
        <w:pStyle w:val="BodyText"/>
      </w:pPr>
      <w:r>
        <w:t xml:space="preserve">I am proficient in standard biological methodologies including point-count surveys for avian populations, quadrat sampling for vegetation assessment, and water quality parameter testing (pH, dissolved oxygen, turbidity). I have also completed specialized training in the use of GPS units and drone-based aerial imaging for habitat mapping – techniques increasingly vital to modern conservation efforts across Sudan’s expanding urban peripheries. My academic thesis focused on "Assessing Microplastic Contamination in Khartoum’s Riverine Habitats," which required collaborative work with local communities on waste management awareness, a skill I believe is crucial for sustainable engagement in Sudanese contexts.</w:t>
      </w:r>
    </w:p>
    <w:bookmarkEnd w:id="22"/>
    <w:bookmarkStart w:id="23" w:name="X3d6bde78c792467e3017be3ad30c294bcb3af30"/>
    <w:p>
      <w:pPr>
        <w:pStyle w:val="Heading2"/>
      </w:pPr>
      <w:r>
        <w:t xml:space="preserve">Alignment with Your Organization’s Mission in Sudan Khartoum</w:t>
      </w:r>
    </w:p>
    <w:p>
      <w:pPr>
        <w:pStyle w:val="FirstParagraph"/>
      </w:pPr>
      <w:r>
        <w:t xml:space="preserve">I have closely followed your organization’s work in Sudan Khartoum, particularly the "Nile Ecosystem Resilience Initiative" and your partnership with the Ministry of Environment on the National Biodiversity Strategy. I am especially impressed by your integration of traditional ecological knowledge with scientific methodologies – a practice I believe is fundamental to successful conservation in Sudan. Your recent study on indigenous fish species recovery in Khartoum’s seasonal waterways demonstrated exactly the kind of interdisciplinary approach that resonates with my own academic philosophy.</w:t>
      </w:r>
    </w:p>
    <w:p>
      <w:pPr>
        <w:pStyle w:val="BodyText"/>
      </w:pPr>
      <w:r>
        <w:t xml:space="preserve">As an Internship Application Letter, this document serves as my formal expression of commitment to contribute meaningfully to your team. I understand that the role requires not only technical skills but also cultural sensitivity and adaptability within Sudanese communities. My fluency in Arabic (both formal and local dialects) and my experience conducting environmental awareness workshops for rural schools near Khartoum provide a strong foundation for effective communication with local stakeholders – an essential component when working as a Biologist in Sudan Khartoum.</w:t>
      </w:r>
    </w:p>
    <w:bookmarkEnd w:id="23"/>
    <w:bookmarkStart w:id="24" w:name="Xef1cee54d08562003321ef598ce4aed297552cf"/>
    <w:p>
      <w:pPr>
        <w:pStyle w:val="Heading2"/>
      </w:pPr>
      <w:r>
        <w:t xml:space="preserve">Why I Am the Ideal Candidate for This Internship</w:t>
      </w:r>
    </w:p>
    <w:p>
      <w:pPr>
        <w:pStyle w:val="FirstParagraph"/>
      </w:pPr>
      <w:r>
        <w:t xml:space="preserve">What distinguishes me as a candidate is my unwavering commitment to applying biological science within Sudan’s specific ecological and socio-cultural framework. While many intern candidates may possess theoretical knowledge, my lived experience in Khartoum’s environmental landscapes – including navigating seasonal flooding impacts on wildlife corridors and understanding community reliance on river resources – equips me with contextual awareness that transcends textbook learning. I am not merely seeking an internship; I aim to become a contributing member of the Sudan Khartoum conservation community, ready to assist in field surveys, data analysis, and community outreach projects from day one.</w:t>
      </w:r>
    </w:p>
    <w:p>
      <w:pPr>
        <w:pStyle w:val="BodyText"/>
      </w:pPr>
      <w:r>
        <w:t xml:space="preserve">I recognize that Sudan faces urgent environmental challenges: desertification threatening agricultural lands surrounding Khartoum, pollution affecting river health, and climate change altering species distributions. As a Biologist committed to this region’s future, I am prepared to engage with these complex issues through evidence-based practice. My academic record (GPA: 3.8/4.0) and fieldwork experience demonstrate both the intellectual capacity and practical diligence required for rigorous scientific work in Sudan Khartoum’s demanding environments.</w:t>
      </w:r>
    </w:p>
    <w:bookmarkEnd w:id="24"/>
    <w:p>
      <w:pPr>
        <w:pStyle w:val="BodyText"/>
      </w:pPr>
      <w:r>
        <w:t xml:space="preserve">I am eager to bring my skills in ecological monitoring, data management, and community engagement to your organization. I am confident that my academic background, technical competencies, and deep-rooted connection to Sudan Khartoum position me to make immediate contributions while learning from your team’s expertise. I would be honored to contribute to your mission of preserving Sudan’s natural heritage through this Biologist Internship.</w:t>
      </w:r>
    </w:p>
    <w:p>
      <w:pPr>
        <w:pStyle w:val="BodyText"/>
      </w:pPr>
      <w:r>
        <w:t xml:space="preserve">Thank you for considering my application for the Internship Application Letter. I have attached my CV and academic transcripts for your review and welcome the opportunity to discuss how my qualifications align with your current projects in Sudan Khartoum. I am available at your convenience for an interview and can be reached via email at [your.email@example.com] or phone at +249 XX XXXX XXX.</w:t>
      </w:r>
    </w:p>
    <w:p>
      <w:pPr>
        <w:pStyle w:val="BodyText"/>
      </w:pPr>
      <w:r>
        <w:t xml:space="preserve">Sincerely,</w:t>
      </w:r>
    </w:p>
    <w:p>
      <w:pPr>
        <w:pStyle w:val="BodyText"/>
      </w:pPr>
      <w:r>
        <w:t xml:space="preserve">[Your Full Name]</w:t>
      </w:r>
    </w:p>
    <w:p>
      <w:pPr>
        <w:pStyle w:val="BodyText"/>
      </w:pPr>
      <w:r>
        <w:t xml:space="preserve">Bachelor of Science in Environmental Biology</w:t>
      </w:r>
    </w:p>
    <w:p>
      <w:pPr>
        <w:pStyle w:val="BodyText"/>
      </w:pPr>
      <w:r>
        <w:t xml:space="preserve">University of Khartoum</w:t>
      </w:r>
    </w:p>
    <w:p>
      <w:pPr>
        <w:pStyle w:val="BodyText"/>
      </w:pPr>
      <w:r>
        <w:t xml:space="preserve">Email: [your.email@example.com] | Phone: +249 XX XXXX XXX</w:t>
      </w:r>
    </w:p>
    <w:p>
      <w:pPr>
        <w:pStyle w:val="BodyText"/>
      </w:pPr>
      <w:r>
        <w:rPr>
          <w:bCs/>
          <w:b/>
        </w:rPr>
        <w:t xml:space="preserve">Word Count:</w:t>
      </w:r>
      <w:r>
        <w:t xml:space="preserve"> </w:t>
      </w:r>
      <w:r>
        <w:t xml:space="preserve">857 words</w:t>
      </w:r>
    </w:p>
    <w:p>
      <w:pPr>
        <w:pStyle w:val="BodyText"/>
      </w:pPr>
      <w:r>
        <w:rPr>
          <w:bCs/>
          <w:b/>
        </w:rPr>
        <w:t xml:space="preserve">Key Terms Included:</w:t>
      </w:r>
    </w:p>
    <w:p>
      <w:pPr>
        <w:numPr>
          <w:ilvl w:val="0"/>
          <w:numId w:val="1001"/>
        </w:numPr>
        <w:pStyle w:val="Compact"/>
      </w:pPr>
      <w:r>
        <w:t xml:space="preserve">"Internship Application Letter" (used in title and body)</w:t>
      </w:r>
    </w:p>
    <w:p>
      <w:pPr>
        <w:numPr>
          <w:ilvl w:val="0"/>
          <w:numId w:val="1001"/>
        </w:numPr>
        <w:pStyle w:val="Compact"/>
      </w:pPr>
      <w:r>
        <w:t xml:space="preserve">"Biologist" (used 7 times in context)</w:t>
      </w:r>
    </w:p>
    <w:p>
      <w:pPr>
        <w:numPr>
          <w:ilvl w:val="0"/>
          <w:numId w:val="1001"/>
        </w:numPr>
        <w:pStyle w:val="Compact"/>
      </w:pPr>
      <w:r>
        <w:t xml:space="preserve">"Sudan Khartoum" (used 12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dc:title>
  <dc:creator/>
  <dc:language>en</dc:language>
  <cp:keywords/>
  <dcterms:created xsi:type="dcterms:W3CDTF">2026-07-22T20:44:35Z</dcterms:created>
  <dcterms:modified xsi:type="dcterms:W3CDTF">2026-07-22T20:44:35Z</dcterms:modified>
</cp:coreProperties>
</file>

<file path=docProps/custom.xml><?xml version="1.0" encoding="utf-8"?>
<Properties xmlns="http://schemas.openxmlformats.org/officeDocument/2006/custom-properties" xmlns:vt="http://schemas.openxmlformats.org/officeDocument/2006/docPropsVTypes"/>
</file>